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ndura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Honduras received a score of 61.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Honduras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onduras received a score of</w:t>
      </w:r>
      <w:r>
        <w:t xml:space="preserve"> </w:t>
      </w:r>
      <w:r>
        <w:rPr>
          <w:b/>
        </w:rPr>
        <w:t xml:space="preserve">62.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Honduras received a score of 66.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Honduras received a score of 46.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Honduras received a score of 4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Honduras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Honduras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Honduras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Honduras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Honduras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Honduras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Honduras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Honduras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Honduras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Honduras received a score of 0.5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Honduras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Honduras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Hondura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ndura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91, 1992, 1993, 1994, 1995, 1996, 1997, 1998, 1999, 2001, 2002, 2003, 2004, 2005, 2006, 2007, 2008, 2009,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7, 2008, 200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6, 2007, 2008, 2009, 2010, 2011, 2012, 2013, 2014, 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92, 1996, 2005, 2011, 2012,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ndura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duras Country Report</dc:title>
  <dc:creator>SPI Team</dc:creator>
  <cp:keywords/>
  <dcterms:created xsi:type="dcterms:W3CDTF">2021-05-25T11:50:42Z</dcterms:created>
  <dcterms:modified xsi:type="dcterms:W3CDTF">2021-05-25T11: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